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65BA4" w14:textId="77777777" w:rsidR="00E10E00" w:rsidRDefault="000A6BB0" w:rsidP="000A6BB0">
      <w:pPr>
        <w:pStyle w:val="Rob"/>
        <w:spacing w:line="276" w:lineRule="auto"/>
        <w:rPr>
          <w:b/>
          <w:sz w:val="48"/>
        </w:rPr>
      </w:pPr>
      <w:r>
        <w:rPr>
          <w:b/>
          <w:sz w:val="48"/>
        </w:rPr>
        <w:t>THINK</w:t>
      </w:r>
      <w:r w:rsidR="007A2A00">
        <w:rPr>
          <w:b/>
          <w:sz w:val="48"/>
        </w:rPr>
        <w:t>.</w:t>
      </w:r>
    </w:p>
    <w:p w14:paraId="20265BA5" w14:textId="77777777" w:rsidR="000A6BB0" w:rsidRDefault="000A6BB0" w:rsidP="000A6BB0">
      <w:pPr>
        <w:pStyle w:val="Rob"/>
        <w:numPr>
          <w:ilvl w:val="0"/>
          <w:numId w:val="5"/>
        </w:numPr>
        <w:rPr>
          <w:sz w:val="32"/>
        </w:rPr>
      </w:pPr>
      <w:r>
        <w:rPr>
          <w:sz w:val="32"/>
        </w:rPr>
        <w:t xml:space="preserve">If </w:t>
      </w:r>
      <w:r w:rsidR="00C326C4">
        <w:rPr>
          <w:sz w:val="32"/>
        </w:rPr>
        <w:t>you</w:t>
      </w:r>
      <w:r w:rsidR="00052786">
        <w:rPr>
          <w:sz w:val="32"/>
        </w:rPr>
        <w:t>’re</w:t>
      </w:r>
      <w:r w:rsidR="00C326C4">
        <w:rPr>
          <w:sz w:val="32"/>
        </w:rPr>
        <w:t xml:space="preserve"> </w:t>
      </w:r>
      <w:r w:rsidR="00052786">
        <w:rPr>
          <w:sz w:val="32"/>
        </w:rPr>
        <w:t>unsure about how to do something.</w:t>
      </w:r>
      <w:r>
        <w:rPr>
          <w:sz w:val="32"/>
        </w:rPr>
        <w:t xml:space="preserve"> Request help and/or guidance.</w:t>
      </w:r>
    </w:p>
    <w:p w14:paraId="20265BA6" w14:textId="77777777" w:rsidR="000A6BB0" w:rsidRPr="007A2A00" w:rsidRDefault="000A6BB0" w:rsidP="000A6BB0">
      <w:pPr>
        <w:pStyle w:val="Rob"/>
      </w:pPr>
    </w:p>
    <w:p w14:paraId="20265BA7" w14:textId="77777777" w:rsidR="007A2A00" w:rsidRPr="00E10E00" w:rsidRDefault="007A2A00" w:rsidP="007A2A00">
      <w:pPr>
        <w:pStyle w:val="Rob"/>
        <w:spacing w:line="276" w:lineRule="auto"/>
        <w:rPr>
          <w:b/>
          <w:sz w:val="48"/>
        </w:rPr>
      </w:pPr>
      <w:r w:rsidRPr="00E10E00">
        <w:rPr>
          <w:b/>
          <w:sz w:val="48"/>
        </w:rPr>
        <w:t xml:space="preserve">Before </w:t>
      </w:r>
      <w:r>
        <w:rPr>
          <w:b/>
          <w:sz w:val="48"/>
        </w:rPr>
        <w:t>doing any work</w:t>
      </w:r>
      <w:r w:rsidRPr="00E10E00">
        <w:rPr>
          <w:b/>
          <w:sz w:val="48"/>
        </w:rPr>
        <w:t xml:space="preserve"> (</w:t>
      </w:r>
      <w:r>
        <w:rPr>
          <w:b/>
          <w:sz w:val="48"/>
        </w:rPr>
        <w:t>editin</w:t>
      </w:r>
      <w:bookmarkStart w:id="0" w:name="_GoBack"/>
      <w:bookmarkEnd w:id="0"/>
      <w:r>
        <w:rPr>
          <w:b/>
          <w:sz w:val="48"/>
        </w:rPr>
        <w:t>g, testing, building, etc</w:t>
      </w:r>
      <w:r w:rsidRPr="00E10E00">
        <w:rPr>
          <w:b/>
          <w:sz w:val="48"/>
        </w:rPr>
        <w:t>):</w:t>
      </w:r>
    </w:p>
    <w:p w14:paraId="20265BA8" w14:textId="77777777" w:rsidR="007A2A00" w:rsidRDefault="007A2A00" w:rsidP="007A2A00">
      <w:pPr>
        <w:pStyle w:val="Rob"/>
        <w:numPr>
          <w:ilvl w:val="0"/>
          <w:numId w:val="5"/>
        </w:numPr>
        <w:rPr>
          <w:sz w:val="32"/>
        </w:rPr>
      </w:pPr>
      <w:r>
        <w:rPr>
          <w:sz w:val="32"/>
        </w:rPr>
        <w:t>Make sure you are on the correct branch (master, develop, etc).</w:t>
      </w:r>
    </w:p>
    <w:p w14:paraId="20265BA9" w14:textId="77777777" w:rsidR="00C326C4" w:rsidRDefault="00C326C4" w:rsidP="007A2A00">
      <w:pPr>
        <w:pStyle w:val="Rob"/>
        <w:numPr>
          <w:ilvl w:val="0"/>
          <w:numId w:val="5"/>
        </w:numPr>
        <w:rPr>
          <w:sz w:val="32"/>
        </w:rPr>
      </w:pPr>
      <w:r>
        <w:rPr>
          <w:sz w:val="32"/>
        </w:rPr>
        <w:t>Make sure your branch has the latest changes (</w:t>
      </w:r>
      <w:r w:rsidR="007F0036">
        <w:rPr>
          <w:sz w:val="32"/>
        </w:rPr>
        <w:t xml:space="preserve">Pull = </w:t>
      </w:r>
      <w:r>
        <w:rPr>
          <w:sz w:val="32"/>
        </w:rPr>
        <w:t>Fetch &amp; Merge).</w:t>
      </w:r>
    </w:p>
    <w:p w14:paraId="20265BAA" w14:textId="77777777" w:rsidR="007A2A00" w:rsidRDefault="007A2A00" w:rsidP="007A2A00">
      <w:pPr>
        <w:pStyle w:val="Rob"/>
      </w:pPr>
    </w:p>
    <w:p w14:paraId="20265BAB" w14:textId="77777777" w:rsidR="00EB77B3" w:rsidRPr="00E10E00" w:rsidRDefault="00EB77B3" w:rsidP="00EB77B3">
      <w:pPr>
        <w:pStyle w:val="Rob"/>
        <w:spacing w:line="276" w:lineRule="auto"/>
        <w:rPr>
          <w:b/>
          <w:sz w:val="48"/>
        </w:rPr>
      </w:pPr>
      <w:r w:rsidRPr="00E10E00">
        <w:rPr>
          <w:b/>
          <w:sz w:val="48"/>
        </w:rPr>
        <w:t xml:space="preserve">Before </w:t>
      </w:r>
      <w:r w:rsidR="00DF7D19">
        <w:rPr>
          <w:b/>
          <w:sz w:val="48"/>
        </w:rPr>
        <w:t>accepting</w:t>
      </w:r>
      <w:r>
        <w:rPr>
          <w:b/>
          <w:sz w:val="48"/>
        </w:rPr>
        <w:t xml:space="preserve"> changes</w:t>
      </w:r>
      <w:r w:rsidR="00DF7D19">
        <w:rPr>
          <w:b/>
          <w:sz w:val="48"/>
        </w:rPr>
        <w:t xml:space="preserve"> (git fetch&amp;merge = git pull)</w:t>
      </w:r>
      <w:r w:rsidRPr="00E10E00">
        <w:rPr>
          <w:b/>
          <w:sz w:val="48"/>
        </w:rPr>
        <w:t>:</w:t>
      </w:r>
    </w:p>
    <w:p w14:paraId="20265BAC" w14:textId="77777777" w:rsidR="00052786" w:rsidRDefault="00EB77B3" w:rsidP="00EB77B3">
      <w:pPr>
        <w:pStyle w:val="Rob"/>
        <w:numPr>
          <w:ilvl w:val="0"/>
          <w:numId w:val="5"/>
        </w:numPr>
        <w:rPr>
          <w:sz w:val="32"/>
        </w:rPr>
      </w:pPr>
      <w:r w:rsidRPr="00E10E00">
        <w:rPr>
          <w:sz w:val="32"/>
        </w:rPr>
        <w:t xml:space="preserve">Ensure your working directory is </w:t>
      </w:r>
      <w:r w:rsidR="00052786">
        <w:rPr>
          <w:sz w:val="32"/>
        </w:rPr>
        <w:t xml:space="preserve">as </w:t>
      </w:r>
      <w:r w:rsidRPr="00E10E00">
        <w:rPr>
          <w:sz w:val="32"/>
        </w:rPr>
        <w:t>clean</w:t>
      </w:r>
      <w:r w:rsidR="000A6261">
        <w:rPr>
          <w:sz w:val="32"/>
        </w:rPr>
        <w:t xml:space="preserve"> as possible.</w:t>
      </w:r>
    </w:p>
    <w:p w14:paraId="20265BAD" w14:textId="77777777" w:rsidR="00EB77B3" w:rsidRDefault="00052786" w:rsidP="00EB77B3">
      <w:pPr>
        <w:pStyle w:val="Rob"/>
        <w:numPr>
          <w:ilvl w:val="0"/>
          <w:numId w:val="5"/>
        </w:numPr>
        <w:rPr>
          <w:sz w:val="32"/>
        </w:rPr>
      </w:pPr>
      <w:r>
        <w:rPr>
          <w:sz w:val="32"/>
        </w:rPr>
        <w:t>Try to commit all changes</w:t>
      </w:r>
      <w:r w:rsidR="00EB77B3">
        <w:rPr>
          <w:sz w:val="32"/>
        </w:rPr>
        <w:t>.</w:t>
      </w:r>
      <w:r>
        <w:rPr>
          <w:sz w:val="32"/>
        </w:rPr>
        <w:t xml:space="preserve"> Uncommitted changes cannot be merged by Git.</w:t>
      </w:r>
    </w:p>
    <w:p w14:paraId="20265BAE" w14:textId="77777777" w:rsidR="00EB77B3" w:rsidRDefault="00EB77B3" w:rsidP="00EB77B3">
      <w:pPr>
        <w:pStyle w:val="Rob"/>
      </w:pPr>
    </w:p>
    <w:p w14:paraId="20265BAF" w14:textId="77777777" w:rsidR="00EB77B3" w:rsidRPr="00E10E00" w:rsidRDefault="00EB77B3" w:rsidP="00EB77B3">
      <w:pPr>
        <w:pStyle w:val="Rob"/>
        <w:spacing w:line="276" w:lineRule="auto"/>
        <w:rPr>
          <w:b/>
          <w:sz w:val="48"/>
        </w:rPr>
      </w:pPr>
      <w:r w:rsidRPr="00E10E00">
        <w:rPr>
          <w:b/>
          <w:sz w:val="48"/>
        </w:rPr>
        <w:t xml:space="preserve">Before </w:t>
      </w:r>
      <w:r>
        <w:rPr>
          <w:b/>
          <w:sz w:val="48"/>
        </w:rPr>
        <w:t>pushing changes to a Remote</w:t>
      </w:r>
      <w:r w:rsidR="00DF7D19">
        <w:rPr>
          <w:b/>
          <w:sz w:val="48"/>
        </w:rPr>
        <w:t xml:space="preserve"> (git push)</w:t>
      </w:r>
      <w:r w:rsidRPr="00E10E00">
        <w:rPr>
          <w:b/>
          <w:sz w:val="48"/>
        </w:rPr>
        <w:t>:</w:t>
      </w:r>
    </w:p>
    <w:p w14:paraId="20265BB0" w14:textId="77777777" w:rsidR="00EB77B3" w:rsidRDefault="00DF7D19" w:rsidP="00EB77B3">
      <w:pPr>
        <w:pStyle w:val="Rob"/>
        <w:numPr>
          <w:ilvl w:val="0"/>
          <w:numId w:val="5"/>
        </w:numPr>
        <w:rPr>
          <w:sz w:val="32"/>
        </w:rPr>
      </w:pPr>
      <w:r>
        <w:rPr>
          <w:sz w:val="32"/>
        </w:rPr>
        <w:t xml:space="preserve">Pull = </w:t>
      </w:r>
      <w:r w:rsidR="00EB77B3">
        <w:rPr>
          <w:sz w:val="32"/>
        </w:rPr>
        <w:t>Fetch</w:t>
      </w:r>
      <w:r>
        <w:rPr>
          <w:sz w:val="32"/>
        </w:rPr>
        <w:t xml:space="preserve"> &amp;</w:t>
      </w:r>
      <w:r w:rsidR="00EB77B3">
        <w:rPr>
          <w:sz w:val="32"/>
        </w:rPr>
        <w:t xml:space="preserve"> Merge any new commits first (Mandatory).</w:t>
      </w:r>
    </w:p>
    <w:p w14:paraId="20265BB1" w14:textId="77777777" w:rsidR="00EB77B3" w:rsidRDefault="00EB77B3" w:rsidP="00EB77B3">
      <w:pPr>
        <w:pStyle w:val="Rob"/>
      </w:pPr>
    </w:p>
    <w:p w14:paraId="20265BB2" w14:textId="77777777" w:rsidR="009A241A" w:rsidRPr="00E10E00" w:rsidRDefault="009A241A" w:rsidP="009A241A">
      <w:pPr>
        <w:pStyle w:val="Rob"/>
        <w:spacing w:line="276" w:lineRule="auto"/>
        <w:rPr>
          <w:b/>
          <w:sz w:val="48"/>
        </w:rPr>
      </w:pPr>
      <w:r w:rsidRPr="00E10E00">
        <w:rPr>
          <w:b/>
          <w:sz w:val="48"/>
        </w:rPr>
        <w:t>Before switching Branches (git checkout):</w:t>
      </w:r>
    </w:p>
    <w:p w14:paraId="20265BB3" w14:textId="77777777" w:rsidR="009A241A" w:rsidRDefault="009A241A" w:rsidP="009A241A">
      <w:pPr>
        <w:pStyle w:val="Rob"/>
        <w:numPr>
          <w:ilvl w:val="0"/>
          <w:numId w:val="5"/>
        </w:numPr>
        <w:rPr>
          <w:sz w:val="32"/>
        </w:rPr>
      </w:pPr>
      <w:r w:rsidRPr="00E10E00">
        <w:rPr>
          <w:sz w:val="32"/>
        </w:rPr>
        <w:t xml:space="preserve">Ensure your working directory </w:t>
      </w:r>
      <w:r w:rsidRPr="00052786">
        <w:rPr>
          <w:sz w:val="32"/>
          <w:u w:val="single"/>
        </w:rPr>
        <w:t>is</w:t>
      </w:r>
      <w:r w:rsidRPr="00E10E00">
        <w:rPr>
          <w:sz w:val="32"/>
        </w:rPr>
        <w:t xml:space="preserve"> clean</w:t>
      </w:r>
      <w:r>
        <w:rPr>
          <w:sz w:val="32"/>
        </w:rPr>
        <w:t>. (Git Staging view is empty)</w:t>
      </w:r>
    </w:p>
    <w:p w14:paraId="20265BB4" w14:textId="77777777" w:rsidR="009A241A" w:rsidRDefault="009A241A" w:rsidP="009A241A">
      <w:pPr>
        <w:pStyle w:val="Rob"/>
      </w:pPr>
    </w:p>
    <w:p w14:paraId="20265BB5" w14:textId="77777777" w:rsidR="00DB1FF9" w:rsidRPr="00E10E00" w:rsidRDefault="009A241A" w:rsidP="000A6BB0">
      <w:pPr>
        <w:pStyle w:val="Rob"/>
        <w:spacing w:line="276" w:lineRule="auto"/>
        <w:rPr>
          <w:b/>
          <w:sz w:val="48"/>
        </w:rPr>
      </w:pPr>
      <w:r>
        <w:rPr>
          <w:b/>
          <w:sz w:val="48"/>
        </w:rPr>
        <w:t>After</w:t>
      </w:r>
      <w:r w:rsidR="00E10E00" w:rsidRPr="00E10E00">
        <w:rPr>
          <w:b/>
          <w:sz w:val="48"/>
        </w:rPr>
        <w:t xml:space="preserve"> switching Branches (git checkout):</w:t>
      </w:r>
    </w:p>
    <w:p w14:paraId="20265BB6" w14:textId="77777777" w:rsidR="00E10E00" w:rsidRDefault="009A241A" w:rsidP="00E10E00">
      <w:pPr>
        <w:pStyle w:val="Rob"/>
        <w:numPr>
          <w:ilvl w:val="0"/>
          <w:numId w:val="5"/>
        </w:numPr>
        <w:rPr>
          <w:sz w:val="32"/>
        </w:rPr>
      </w:pPr>
      <w:r>
        <w:rPr>
          <w:sz w:val="32"/>
        </w:rPr>
        <w:t>Check</w:t>
      </w:r>
      <w:r w:rsidR="00E10E00" w:rsidRPr="00E10E00">
        <w:rPr>
          <w:sz w:val="32"/>
        </w:rPr>
        <w:t xml:space="preserve"> your </w:t>
      </w:r>
      <w:r w:rsidR="00052786">
        <w:rPr>
          <w:sz w:val="32"/>
        </w:rPr>
        <w:t xml:space="preserve">Git Staging </w:t>
      </w:r>
      <w:r>
        <w:rPr>
          <w:sz w:val="32"/>
        </w:rPr>
        <w:t>area. If not</w:t>
      </w:r>
      <w:r w:rsidR="00052786">
        <w:rPr>
          <w:sz w:val="32"/>
        </w:rPr>
        <w:t xml:space="preserve"> </w:t>
      </w:r>
      <w:r>
        <w:rPr>
          <w:sz w:val="32"/>
        </w:rPr>
        <w:t>clean, investigate why. Use a .gitignore where appropriate.</w:t>
      </w:r>
    </w:p>
    <w:p w14:paraId="20265BB7" w14:textId="77777777" w:rsidR="00E10E00" w:rsidRDefault="00E10E00" w:rsidP="00846C7B">
      <w:pPr>
        <w:pStyle w:val="Rob"/>
      </w:pPr>
    </w:p>
    <w:sectPr w:rsidR="00E10E00" w:rsidSect="00E10E0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265BBA" w14:textId="77777777" w:rsidR="00FF6144" w:rsidRDefault="00FF6144" w:rsidP="00C9683A">
      <w:pPr>
        <w:spacing w:after="0" w:line="240" w:lineRule="auto"/>
      </w:pPr>
      <w:r>
        <w:separator/>
      </w:r>
    </w:p>
  </w:endnote>
  <w:endnote w:type="continuationSeparator" w:id="0">
    <w:p w14:paraId="20265BBB" w14:textId="77777777" w:rsidR="00FF6144" w:rsidRDefault="00FF6144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5BBE" w14:textId="77777777" w:rsidR="00761DB0" w:rsidRDefault="00761D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5BBF" w14:textId="77777777" w:rsidR="00761DB0" w:rsidRDefault="00761DB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5BC1" w14:textId="77777777" w:rsidR="00761DB0" w:rsidRDefault="00761D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65BB8" w14:textId="77777777" w:rsidR="00FF6144" w:rsidRDefault="00FF6144" w:rsidP="00C9683A">
      <w:pPr>
        <w:spacing w:after="0" w:line="240" w:lineRule="auto"/>
      </w:pPr>
      <w:r>
        <w:separator/>
      </w:r>
    </w:p>
  </w:footnote>
  <w:footnote w:type="continuationSeparator" w:id="0">
    <w:p w14:paraId="20265BB9" w14:textId="77777777" w:rsidR="00FF6144" w:rsidRDefault="00FF6144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5BBC" w14:textId="77777777" w:rsidR="00761DB0" w:rsidRDefault="00761D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5BBD" w14:textId="77777777" w:rsidR="00C326C4" w:rsidRPr="00E10E00" w:rsidRDefault="00761DB0" w:rsidP="00C326C4">
    <w:pPr>
      <w:pStyle w:val="Rob"/>
      <w:spacing w:line="276" w:lineRule="auto"/>
      <w:jc w:val="center"/>
      <w:rPr>
        <w:b/>
        <w:sz w:val="48"/>
      </w:rPr>
    </w:pPr>
    <w:r>
      <w:rPr>
        <w:b/>
        <w:sz w:val="48"/>
      </w:rPr>
      <w:t xml:space="preserve">With </w:t>
    </w:r>
    <w:r w:rsidR="00C326C4">
      <w:rPr>
        <w:b/>
        <w:sz w:val="48"/>
      </w:rPr>
      <w:t>GIT - EVERYTHING is LOCAL, ALMOST.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265BC0" w14:textId="77777777" w:rsidR="00761DB0" w:rsidRDefault="00761D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561B20"/>
    <w:multiLevelType w:val="hybridMultilevel"/>
    <w:tmpl w:val="90D27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76647B"/>
    <w:multiLevelType w:val="hybridMultilevel"/>
    <w:tmpl w:val="16A64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6254FE"/>
    <w:multiLevelType w:val="hybridMultilevel"/>
    <w:tmpl w:val="BCD02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BF44BB"/>
    <w:multiLevelType w:val="hybridMultilevel"/>
    <w:tmpl w:val="1D022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1NTM1MbC0MLdU0lEKTi0uzszPAykwrAUAipLmrywAAAA="/>
  </w:docVars>
  <w:rsids>
    <w:rsidRoot w:val="00C9683A"/>
    <w:rsid w:val="0002305C"/>
    <w:rsid w:val="000512EA"/>
    <w:rsid w:val="00052786"/>
    <w:rsid w:val="000728E6"/>
    <w:rsid w:val="000767EA"/>
    <w:rsid w:val="000A6261"/>
    <w:rsid w:val="000A6BB0"/>
    <w:rsid w:val="0010027F"/>
    <w:rsid w:val="00121384"/>
    <w:rsid w:val="00147539"/>
    <w:rsid w:val="00190908"/>
    <w:rsid w:val="00192D87"/>
    <w:rsid w:val="001B424B"/>
    <w:rsid w:val="001C59A0"/>
    <w:rsid w:val="001C796C"/>
    <w:rsid w:val="002072A2"/>
    <w:rsid w:val="002459B3"/>
    <w:rsid w:val="002C3DAF"/>
    <w:rsid w:val="00322D7D"/>
    <w:rsid w:val="003366D3"/>
    <w:rsid w:val="003E3A58"/>
    <w:rsid w:val="00400BAA"/>
    <w:rsid w:val="00414E73"/>
    <w:rsid w:val="004328BD"/>
    <w:rsid w:val="004349E6"/>
    <w:rsid w:val="00437F2A"/>
    <w:rsid w:val="004501D5"/>
    <w:rsid w:val="004C3461"/>
    <w:rsid w:val="004D2A8C"/>
    <w:rsid w:val="004E29BA"/>
    <w:rsid w:val="004F3314"/>
    <w:rsid w:val="005641F2"/>
    <w:rsid w:val="00576127"/>
    <w:rsid w:val="005B36D1"/>
    <w:rsid w:val="005F1BE7"/>
    <w:rsid w:val="00600778"/>
    <w:rsid w:val="00601DC8"/>
    <w:rsid w:val="0063675A"/>
    <w:rsid w:val="006F474A"/>
    <w:rsid w:val="006F7CFB"/>
    <w:rsid w:val="0071079E"/>
    <w:rsid w:val="00744D50"/>
    <w:rsid w:val="00761DB0"/>
    <w:rsid w:val="007A2A00"/>
    <w:rsid w:val="007E0A36"/>
    <w:rsid w:val="007F0036"/>
    <w:rsid w:val="00844422"/>
    <w:rsid w:val="00846C7B"/>
    <w:rsid w:val="0086063D"/>
    <w:rsid w:val="00873811"/>
    <w:rsid w:val="0087466D"/>
    <w:rsid w:val="008F14DD"/>
    <w:rsid w:val="00912BC7"/>
    <w:rsid w:val="0098297A"/>
    <w:rsid w:val="00997B93"/>
    <w:rsid w:val="009A241A"/>
    <w:rsid w:val="009D3911"/>
    <w:rsid w:val="009F324D"/>
    <w:rsid w:val="00A46AD0"/>
    <w:rsid w:val="00A85814"/>
    <w:rsid w:val="00A90A91"/>
    <w:rsid w:val="00AA3659"/>
    <w:rsid w:val="00AD28F6"/>
    <w:rsid w:val="00AF6EA0"/>
    <w:rsid w:val="00B05C76"/>
    <w:rsid w:val="00B33D57"/>
    <w:rsid w:val="00B463BF"/>
    <w:rsid w:val="00B631EB"/>
    <w:rsid w:val="00B951C3"/>
    <w:rsid w:val="00BE08B7"/>
    <w:rsid w:val="00BE3D18"/>
    <w:rsid w:val="00C326C4"/>
    <w:rsid w:val="00C51DAD"/>
    <w:rsid w:val="00C533EA"/>
    <w:rsid w:val="00C9683A"/>
    <w:rsid w:val="00CE6A0A"/>
    <w:rsid w:val="00D2395E"/>
    <w:rsid w:val="00D30FA3"/>
    <w:rsid w:val="00D338CD"/>
    <w:rsid w:val="00D94067"/>
    <w:rsid w:val="00DB1FF9"/>
    <w:rsid w:val="00DB6313"/>
    <w:rsid w:val="00DF7D19"/>
    <w:rsid w:val="00E10E00"/>
    <w:rsid w:val="00E248C5"/>
    <w:rsid w:val="00E95992"/>
    <w:rsid w:val="00EB63C7"/>
    <w:rsid w:val="00EB77B3"/>
    <w:rsid w:val="00EF1199"/>
    <w:rsid w:val="00F22A0C"/>
    <w:rsid w:val="00F34EB3"/>
    <w:rsid w:val="00F77123"/>
    <w:rsid w:val="00FA1C7B"/>
    <w:rsid w:val="00FA4662"/>
    <w:rsid w:val="00FD77B3"/>
    <w:rsid w:val="00FE4898"/>
    <w:rsid w:val="00FF6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65BA4"/>
  <w15:docId w15:val="{8EC7BC55-0B7A-49A7-993B-163E035D6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367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5A266B8A-8C0B-4565-BDE4-E3FA1B1D97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F041465E-9057-4499-B435-67A9B9CE33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2C79C-26D9-4A26-8284-54A2683436ED}">
  <ds:schemaRefs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prakash varadarajulu</cp:lastModifiedBy>
  <cp:revision>3</cp:revision>
  <cp:lastPrinted>2013-09-05T18:37:00Z</cp:lastPrinted>
  <dcterms:created xsi:type="dcterms:W3CDTF">2013-09-05T18:40:00Z</dcterms:created>
  <dcterms:modified xsi:type="dcterms:W3CDTF">2016-11-1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